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Egypt</w:t>
      </w:r>
      <w:r>
        <w:t xml:space="preserve"> </w:t>
      </w:r>
      <w:r>
        <w:t xml:space="preserve">Alexandria</w:t>
      </w:r>
    </w:p>
    <w:bookmarkStart w:id="26" w:name="industrial-engineer-cover-letter"/>
    <w:p>
      <w:pPr>
        <w:pStyle w:val="Heading1"/>
      </w:pPr>
      <w:r>
        <w:t xml:space="preserve">Industrial Engineer Cover Letter</w:t>
      </w:r>
    </w:p>
    <w:p>
      <w:pPr>
        <w:pStyle w:val="FirstParagraph"/>
      </w:pPr>
      <w:r>
        <w:t xml:space="preserve">Dear [Hiring Manager's Name],</w:t>
      </w:r>
    </w:p>
    <w:p>
      <w:pPr>
        <w:pStyle w:val="BodyText"/>
      </w:pPr>
      <w:r>
        <w:t xml:space="preserve">I am writing to express my enthusiastic interest in the Industrial Engineer position at [Company Name] in Egypt Alexandria. As a highly motivated and detail-oriented professional with a passion for optimizing processes and driving efficiency, I am eager to contribute my skills and expertise to support your organization’s goals. With a strong academic foundation, hands-on experience in process improvement, and a deep understanding of the industrial landscape in Egypt Alexandria, I am confident in my ability to make a meaningful impact.</w:t>
      </w:r>
    </w:p>
    <w:bookmarkStart w:id="20" w:name="Xe8b1ac7b9ab85b59e08bde913a757030294a649"/>
    <w:p>
      <w:pPr>
        <w:pStyle w:val="Heading2"/>
      </w:pPr>
      <w:r>
        <w:t xml:space="preserve">Academic Background and Professional Experience</w:t>
      </w:r>
    </w:p>
    <w:p>
      <w:pPr>
        <w:pStyle w:val="FirstParagraph"/>
      </w:pPr>
      <w:r>
        <w:t xml:space="preserve">As an Industrial Engineer with [X years] of experience, I have dedicated my career to solving complex challenges through data-driven decision-making and innovative problem-solving. My academic training at [University Name] in Egypt, where I earned a degree in Industrial Engineering, provided me with a solid foundation in operations research, systems analysis, and quality control. This education was complemented by internships at [Relevant Companies or Projects], where I gained practical insights into industrial processes and supply chain management.</w:t>
      </w:r>
    </w:p>
    <w:p>
      <w:pPr>
        <w:pStyle w:val="BodyText"/>
      </w:pPr>
      <w:r>
        <w:t xml:space="preserve">One of my most significant achievements as an Industrial Engineer was leading a project to streamline production workflows at [Previous Company Name] in Alexandria. By implementing lean manufacturing principles and leveraging Six Sigma methodologies, we reduced production costs by 15% while improving product quality. This experience not only honed my technical skills but also reinforced the importance of adaptability and collaboration in dynamic industrial environments—qualities I believe are essential for success in Egypt Alexandria’s evolving manufacturing sector.</w:t>
      </w:r>
    </w:p>
    <w:bookmarkEnd w:id="20"/>
    <w:bookmarkStart w:id="21" w:name="X221c862171d3986d4e10405997bc61ec534f069"/>
    <w:p>
      <w:pPr>
        <w:pStyle w:val="Heading2"/>
      </w:pPr>
      <w:r>
        <w:t xml:space="preserve">Understanding the Industrial Landscape in Egypt Alexandria</w:t>
      </w:r>
    </w:p>
    <w:p>
      <w:pPr>
        <w:pStyle w:val="FirstParagraph"/>
      </w:pPr>
      <w:r>
        <w:t xml:space="preserve">Egypt Alexandria, with its strategic location as a hub for trade and industry, presents unique opportunities for Industrial Engineers to drive innovation. The city’s growing focus on infrastructure development, automotive manufacturing, and logistics aligns perfectly with my expertise in process optimization and resource management. I have closely followed the expansion of industrial zones such as [Specific Industrial Zone or Project Name], where I see a clear need for engineers who can balance efficiency with sustainability.</w:t>
      </w:r>
    </w:p>
    <w:p>
      <w:pPr>
        <w:pStyle w:val="BodyText"/>
      </w:pPr>
      <w:r>
        <w:t xml:space="preserve">My work in Egypt Alexandria has involved collaborating with local manufacturers to address challenges related to supply chain disruptions, energy efficiency, and workforce training. For example, I recently partnered with a textile company in the city to redesign their inventory management system, resulting in a 20% reduction in lead times. This project highlighted the importance of understanding regional economic conditions and tailoring solutions to meet local needs—a skill I bring to every endeavor as an Industrial Engineer.</w:t>
      </w:r>
    </w:p>
    <w:bookmarkEnd w:id="21"/>
    <w:bookmarkStart w:id="22" w:name="technical-skills-and-tools"/>
    <w:p>
      <w:pPr>
        <w:pStyle w:val="Heading2"/>
      </w:pPr>
      <w:r>
        <w:t xml:space="preserve">Technical Skills and Tools</w:t>
      </w:r>
    </w:p>
    <w:p>
      <w:pPr>
        <w:pStyle w:val="FirstParagraph"/>
      </w:pPr>
      <w:r>
        <w:t xml:space="preserve">Proficient in industry-standard tools such as AutoCAD, SAP, and Minitab, I am adept at analyzing data to identify inefficiencies and implement targeted improvements. My ability to interpret complex datasets enables me to develop strategies that enhance productivity while minimizing waste. Additionally, I have experience with simulation software like Arena and AnyLogic, which I have used to model production lines and test scenarios before implementation.</w:t>
      </w:r>
    </w:p>
    <w:p>
      <w:pPr>
        <w:pStyle w:val="BodyText"/>
      </w:pPr>
      <w:r>
        <w:t xml:space="preserve">Language skills are also a key strength of mine. Fluent in both Arabic and English, I can effectively communicate with stakeholders at all levels, from factory floor workers to senior management. This bilingual capability allows me to bridge gaps in understanding and ensure that solutions are culturally and operationally appropriate for Egypt Alexandria’s diverse industrial environment.</w:t>
      </w:r>
    </w:p>
    <w:bookmarkEnd w:id="22"/>
    <w:bookmarkStart w:id="23" w:name="commitment-to-continuous-improvement"/>
    <w:p>
      <w:pPr>
        <w:pStyle w:val="Heading2"/>
      </w:pPr>
      <w:r>
        <w:t xml:space="preserve">Commitment to Continuous Improvement</w:t>
      </w:r>
    </w:p>
    <w:p>
      <w:pPr>
        <w:pStyle w:val="FirstParagraph"/>
      </w:pPr>
      <w:r>
        <w:t xml:space="preserve">As an Industrial Engineer, I am driven by the belief that there is always room for improvement. Whether it’s refining a production process, enhancing worker safety protocols, or integrating automation technologies, I approach every challenge with creativity and determination. My proactive mindset has led me to pursue certifications such as [Relevant Certification, e.g., PMP or LEAN Six Sigma], which have further equipped me to deliver measurable results.</w:t>
      </w:r>
    </w:p>
    <w:p>
      <w:pPr>
        <w:pStyle w:val="BodyText"/>
      </w:pPr>
      <w:r>
        <w:t xml:space="preserve">One of the most rewarding aspects of my career has been mentoring junior engineers and sharing knowledge with teams. I believe that fostering a culture of continuous learning is essential for long-term success in any industrial setting. In Egypt Alexandria, where the demand for skilled professionals is growing, I aim to contribute not only through my technical expertise but also by empowering others to achieve their full potential.</w:t>
      </w:r>
    </w:p>
    <w:bookmarkEnd w:id="23"/>
    <w:bookmarkStart w:id="24" w:name="why-egypt-alexandria"/>
    <w:p>
      <w:pPr>
        <w:pStyle w:val="Heading2"/>
      </w:pPr>
      <w:r>
        <w:t xml:space="preserve">Why Egypt Alexandria?</w:t>
      </w:r>
    </w:p>
    <w:p>
      <w:pPr>
        <w:pStyle w:val="FirstParagraph"/>
      </w:pPr>
      <w:r>
        <w:t xml:space="preserve">Egypt Alexandria is a city of opportunity, where the convergence of tradition and modernity creates a vibrant industrial ecosystem. As an Industrial Engineer, I am inspired by the chance to work in a region that values innovation while respecting its historical roots. The potential for growth in sectors like renewable energy, advanced manufacturing, and smart logistics excites me, and I am eager to play a role in shaping Egypt’s industrial future.</w:t>
      </w:r>
    </w:p>
    <w:p>
      <w:pPr>
        <w:pStyle w:val="BodyText"/>
      </w:pPr>
      <w:r>
        <w:t xml:space="preserve">My deep connection to Egypt Alexandria is another factor that sets me apart. Having lived and worked in the city for [X years], I understand its cultural nuances, economic dynamics, and the specific challenges faced by local industries. This firsthand experience allows me to develop solutions that are not only technically sound but also contextually relevant.</w:t>
      </w:r>
    </w:p>
    <w:bookmarkEnd w:id="24"/>
    <w:bookmarkStart w:id="25" w:name="conclusion"/>
    <w:p>
      <w:pPr>
        <w:pStyle w:val="Heading2"/>
      </w:pPr>
      <w:r>
        <w:t xml:space="preserve">Conclusion</w:t>
      </w:r>
    </w:p>
    <w:p>
      <w:pPr>
        <w:pStyle w:val="FirstParagraph"/>
      </w:pPr>
      <w:r>
        <w:t xml:space="preserve">In conclusion, I am confident that my qualifications as an Industrial Engineer align perfectly with the needs of [Company Name] and the opportunities available in Egypt Alexandria. I am enthusiastic about the possibility of contributing to your team’s success and helping to drive progress in this dynamic region. Thank you for considering my application. I would welcome the opportunity to discuss how my skills and vision can benefit your organiz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 - Egypt Alexandria</dc:title>
  <dc:creator/>
  <dc:language>en</dc:language>
  <cp:keywords/>
  <dcterms:created xsi:type="dcterms:W3CDTF">2025-12-10T14:22:12Z</dcterms:created>
  <dcterms:modified xsi:type="dcterms:W3CDTF">2025-12-10T14:22:12Z</dcterms:modified>
</cp:coreProperties>
</file>

<file path=docProps/custom.xml><?xml version="1.0" encoding="utf-8"?>
<Properties xmlns="http://schemas.openxmlformats.org/officeDocument/2006/custom-properties" xmlns:vt="http://schemas.openxmlformats.org/officeDocument/2006/docPropsVTypes"/>
</file>